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BodyText"/>
      </w:pPr>
      <w:r>
        <w:t xml:space="preserve">##./obs_source/transclusions//obs-devotionals-unit-11#Community Study: Healthy Vulnerability—Naming Fears That Harm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35Z</dcterms:created>
  <dcterms:modified xsi:type="dcterms:W3CDTF">2023-05-25T16: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